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64DF2C56" w:rsidR="0023762B" w:rsidRPr="003A6C28" w:rsidRDefault="003A6C28" w:rsidP="00F421C8">
      <w:pPr>
        <w:pStyle w:val="Heading2"/>
        <w:spacing w:before="0" w:after="0"/>
      </w:pPr>
      <w:r w:rsidRPr="003A6C28">
        <w:t>Lecture 11-heaps</w:t>
      </w:r>
    </w:p>
    <w:p w14:paraId="09261B4F" w14:textId="20B10FE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stion 1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at is the worst-case time complexity of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removeMin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in an array-based binary heap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proofErr w:type="gram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proofErr w:type="gram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1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</w:p>
    <w:p w14:paraId="0E39DAAD" w14:textId="4057BA27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</w:p>
    <w:p w14:paraId="51C0782E" w14:textId="58E7363D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In a min-heap, every node must satisfy which condition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It is greater than its parent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It is smaller than or equal to its children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It is greater than its children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It is smaller than its parent</w:t>
      </w:r>
    </w:p>
    <w:p w14:paraId="30BC6AF2" w14:textId="33C1060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 It is smaller than or equal to its children</w:t>
      </w:r>
    </w:p>
    <w:p w14:paraId="7714A73C" w14:textId="04726C25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In the array representation of a heap, what is the index of the left child of a node at index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bdr w:val="none" w:sz="0" w:space="0" w:color="auto" w:frame="1"/>
          <w:lang w:val="en-SE"/>
          <w14:ligatures w14:val="none"/>
        </w:rPr>
        <w:t>i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+1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/2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+2</w:t>
      </w:r>
    </w:p>
    <w:p w14:paraId="09F8DC83" w14:textId="57CF120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 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2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i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+1</w:t>
      </w:r>
    </w:p>
    <w:p w14:paraId="2B3055BF" w14:textId="30B44543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4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ich step is not part of the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removeMin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operation in a binary heap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Replace the root with the last node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Percolate the new root down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Swap the root with the smallest child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Sort the entire heap</w:t>
      </w:r>
    </w:p>
    <w:p w14:paraId="235A5A0C" w14:textId="3089B9C9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D. Sort the entire heap</w:t>
      </w:r>
    </w:p>
    <w:p w14:paraId="5C3D40F8" w14:textId="24B27A2C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5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 complete binary tree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Must be a perfect binary tree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Has all levels filled except the last, which is filled left to right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C. Allows gaps in the last level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Requires every node to have exactly two children</w:t>
      </w:r>
    </w:p>
    <w:p w14:paraId="4FE539D0" w14:textId="2B14C55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 Has all levels filled except the last, which is filled left to right</w:t>
      </w:r>
    </w:p>
    <w:p w14:paraId="27E7ADBE" w14:textId="6D8CAEF4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6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at is the time complexity of building a heap using Floyd’s </w:t>
      </w:r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buildHeap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algorithm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0"/>
          <w:szCs w:val="20"/>
          <w:vertAlign w:val="superscript"/>
          <w:lang w:val="en-SE"/>
          <w14:ligatures w14:val="none"/>
        </w:rPr>
        <w:t>2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</w:p>
    <w:p w14:paraId="60C6335C" w14:textId="27B1D4DA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 xml:space="preserve"> </w:t>
      </w:r>
    </w:p>
    <w:p w14:paraId="2EAD47DC" w14:textId="57EAB9F3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7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uring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add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which operation restores the heap invariant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percolateDown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percolateUp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Rotating the tree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Sorting the array</w:t>
      </w:r>
    </w:p>
    <w:p w14:paraId="51A0954A" w14:textId="58C73A7D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 </w:t>
      </w:r>
      <w:proofErr w:type="gramStart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percolateUp(</w:t>
      </w:r>
      <w:proofErr w:type="gramEnd"/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)</w:t>
      </w:r>
    </w:p>
    <w:p w14:paraId="188C2701" w14:textId="5EC19A86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Question 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8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In a heap’s array representation, where is the root node stored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Index 0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Index 1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The middle of the array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The last index</w:t>
      </w:r>
    </w:p>
    <w:p w14:paraId="31088514" w14:textId="37D4BDF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A. Index 0</w:t>
      </w:r>
    </w:p>
    <w:p w14:paraId="2EE615CD" w14:textId="190187BC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0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ich traversal of a BST returns elements in sorted order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Pre-order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In-order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Post-order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Level-order</w:t>
      </w:r>
    </w:p>
    <w:p w14:paraId="4A3C72B4" w14:textId="21CEC253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 In-order</w:t>
      </w:r>
    </w:p>
    <w:p w14:paraId="0C093F2E" w14:textId="0779CE68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1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at is the primary advantage of using a heap over a BST for priority queues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Faster search for arbitrary element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lastRenderedPageBreak/>
        <w:t>B. Simpler implementation for maintaining min/max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Guaranteed </w:t>
      </w:r>
      <w:proofErr w:type="gramStart"/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proofErr w:type="gramEnd"/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1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time for all operation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In-order traversal returns sorted data</w:t>
      </w:r>
    </w:p>
    <w:p w14:paraId="2475F05B" w14:textId="3BBA54F8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 Simpler implementation for maintaining min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 xml:space="preserve"> or 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max</w:t>
      </w:r>
    </w:p>
    <w:p w14:paraId="5B92AB06" w14:textId="23342C70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2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ich property distinguishes a heap from a BST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Heaps are always complete tree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BSTs enforce a strict ordering invariant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Heaps allow duplicate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BSTs use arrays for storage</w:t>
      </w:r>
    </w:p>
    <w:p w14:paraId="3E5DC432" w14:textId="0BE3D911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B. BSTs enforce a strict ordering invariant</w:t>
      </w:r>
    </w:p>
    <w:p w14:paraId="2E3C7706" w14:textId="541378DD" w:rsidR="003A6C28" w:rsidRPr="003A6C28" w:rsidRDefault="003A6C28" w:rsidP="003A6C28">
      <w:p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Question 1</w:t>
      </w:r>
      <w:r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3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: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When using Floyd’s </w:t>
      </w:r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buildHeap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, why is the time complexity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instead of 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O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(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log</w:t>
      </w:r>
      <w:r w:rsidRPr="003A6C28">
        <w:rPr>
          <w:rFonts w:ascii="KaTeX_Math" w:eastAsia="Times New Roman" w:hAnsi="KaTeX_Math" w:cs="Times New Roman"/>
          <w:i/>
          <w:iCs/>
          <w:color w:val="404040"/>
          <w:kern w:val="0"/>
          <w:sz w:val="29"/>
          <w:szCs w:val="29"/>
          <w:lang w:val="en-SE"/>
          <w14:ligatures w14:val="none"/>
        </w:rPr>
        <w:t>n</w:t>
      </w:r>
      <w:r w:rsidRPr="003A6C28">
        <w:rPr>
          <w:rFonts w:ascii="Times New Roman" w:eastAsia="Times New Roman" w:hAnsi="Times New Roman" w:cs="Times New Roman"/>
          <w:color w:val="404040"/>
          <w:kern w:val="0"/>
          <w:sz w:val="29"/>
          <w:szCs w:val="29"/>
          <w:lang w:val="en-SE"/>
          <w14:ligatures w14:val="none"/>
        </w:rPr>
        <w:t>)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?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A. Most nodes are near the bottom and require fewer swap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B. The algorithm uses a sorted array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C. It ignores the heap invariants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br/>
        <w:t>D. It skips the </w:t>
      </w:r>
      <w:r w:rsidRPr="003A6C28">
        <w:rPr>
          <w:rFonts w:ascii="var(--ds-font-family-code)" w:eastAsia="Times New Roman" w:hAnsi="var(--ds-font-family-code)" w:cs="Courier New"/>
          <w:color w:val="404040"/>
          <w:kern w:val="0"/>
          <w:sz w:val="21"/>
          <w:szCs w:val="21"/>
          <w:lang w:val="en-SE"/>
          <w14:ligatures w14:val="none"/>
        </w:rPr>
        <w:t>percolateDown</w:t>
      </w: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 step</w:t>
      </w:r>
    </w:p>
    <w:p w14:paraId="4EE142C1" w14:textId="743BB4CB" w:rsidR="00F421C8" w:rsidRPr="003A6C28" w:rsidRDefault="003A6C28" w:rsidP="001E3A33">
      <w:pPr>
        <w:spacing w:before="100" w:beforeAutospacing="1" w:after="100" w:afterAutospacing="1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3A6C28">
        <w:rPr>
          <w:rFonts w:ascii="Segoe UI" w:eastAsia="Times New Roman" w:hAnsi="Segoe UI" w:cs="Segoe UI"/>
          <w:color w:val="404040"/>
          <w:kern w:val="0"/>
          <w:lang w:val="en-SE"/>
          <w14:ligatures w14:val="none"/>
        </w:rPr>
        <w:t>Answer: A. Most nodes are near the bottom and require fewer swaps</w:t>
      </w:r>
    </w:p>
    <w:sectPr w:rsidR="00F421C8" w:rsidRPr="003A6C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ds-font-family-code)">
    <w:altName w:val="Cambria"/>
    <w:panose1 w:val="00000000000000000000"/>
    <w:charset w:val="00"/>
    <w:family w:val="roman"/>
    <w:notTrueType/>
    <w:pitch w:val="default"/>
  </w:font>
  <w:font w:name="KaTeX_Math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rwUAcM2UZywAAAA="/>
  </w:docVars>
  <w:rsids>
    <w:rsidRoot w:val="002A516C"/>
    <w:rsid w:val="001A5B1D"/>
    <w:rsid w:val="001E3A33"/>
    <w:rsid w:val="0023762B"/>
    <w:rsid w:val="00284A8D"/>
    <w:rsid w:val="002A516C"/>
    <w:rsid w:val="002D5990"/>
    <w:rsid w:val="003A6C28"/>
    <w:rsid w:val="005A760A"/>
    <w:rsid w:val="008D0E06"/>
    <w:rsid w:val="009437A0"/>
    <w:rsid w:val="00971935"/>
    <w:rsid w:val="00BD580F"/>
    <w:rsid w:val="00D463E7"/>
    <w:rsid w:val="00D778B3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3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01T21:08:00Z</dcterms:created>
  <dcterms:modified xsi:type="dcterms:W3CDTF">2025-04-09T00:35:00Z</dcterms:modified>
</cp:coreProperties>
</file>